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ichele Serra dice che oggi i prodotti spediti dalla Cina, ad esempio, sono più sicuri degli emigrant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0T08:55:11Z</dcterms:created>
  <dcterms:modified xsi:type="dcterms:W3CDTF">2023-03-10T08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